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7" w:name="X220ed10618ab796c28086e82569e18b0b6e9908"/>
    <w:p>
      <w:pPr>
        <w:pStyle w:val="Heading1"/>
      </w:pPr>
      <w:r>
        <w:t xml:space="preserve">Cover Letter for Mechanic Position in Colombia Bogotá</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dear-hiring-manager"/>
    <w:p>
      <w:pPr>
        <w:pStyle w:val="Heading2"/>
      </w:pPr>
      <w:r>
        <w:t xml:space="preserve">Dear Hiring Manager,</w:t>
      </w:r>
    </w:p>
    <w:p>
      <w:pPr>
        <w:pStyle w:val="FirstParagraph"/>
      </w:pPr>
      <w:r>
        <w:t xml:space="preserve">I am writing to express my enthusiastic interest in the Mechanic position at your esteemed organization in Colombia Bogotá. As a dedicated and skilled automotive professional with over [X years] of experience in vehicle maintenance and repair, I am eager to contribute my expertise to a dynamic team that values excellence, innovation, and customer satisfaction. My background aligns closely with the demands of the Colombian automotive industry, particularly in Bogotá’s unique environment, where vehicles face specific challenges due to urban traffic congestion, altitude variations, and climate conditions.</w:t>
      </w:r>
    </w:p>
    <w:bookmarkEnd w:id="20"/>
    <w:bookmarkStart w:id="21" w:name="why-colombia-bogotá"/>
    <w:p>
      <w:pPr>
        <w:pStyle w:val="Heading2"/>
      </w:pPr>
      <w:r>
        <w:t xml:space="preserve">Why Colombia Bogotá?</w:t>
      </w:r>
    </w:p>
    <w:p>
      <w:pPr>
        <w:pStyle w:val="FirstParagraph"/>
      </w:pPr>
      <w:r>
        <w:t xml:space="preserve">Colombia Bogotá is a vibrant hub of economic activity and automotive growth, with a rapidly expanding population and infrastructure. As a Mechanic, I understand the critical role that reliable vehicle maintenance plays in supporting this development. My experience in diagnosing and resolving complex mechanical issues, combined with my adaptability to diverse working conditions, positions me as an ideal candidate for this opportunity. Bogotá’s unique demands—such as high-altitude engine performance and frequent exposure to dusty or rainy weather—require a mechanic who is both technically proficient and resourceful. I am confident that my skills in these areas will enable me to deliver exceptional results.</w:t>
      </w:r>
    </w:p>
    <w:bookmarkEnd w:id="21"/>
    <w:bookmarkStart w:id="22" w:name="professional-background"/>
    <w:p>
      <w:pPr>
        <w:pStyle w:val="Heading2"/>
      </w:pPr>
      <w:r>
        <w:t xml:space="preserve">Professional Background</w:t>
      </w:r>
    </w:p>
    <w:p>
      <w:pPr>
        <w:pStyle w:val="FirstParagraph"/>
      </w:pPr>
      <w:r>
        <w:t xml:space="preserve">Throughout my career as a Mechanic, I have worked with a wide range of vehicle types, including cars, trucks, and motorcycles. My expertise spans preventive maintenance, engine repairs, electrical system diagnostics, and transmission servicing. In [previous job title or company], I was responsible for ensuring that vehicles met strict safety and performance standards while maintaining high customer satisfaction. For instance, I implemented a streamlined workflow process that reduced repair times by 20% and improved client retention rates. This experience honed my ability to work efficiently under pressure, collaborate with team members, and communicate technical details clearly to non-technical audiences—a skill I believe is vital for success in the Colombian market.</w:t>
      </w:r>
    </w:p>
    <w:bookmarkEnd w:id="22"/>
    <w:bookmarkStart w:id="23" w:name="skills-and-certifications"/>
    <w:p>
      <w:pPr>
        <w:pStyle w:val="Heading2"/>
      </w:pPr>
      <w:r>
        <w:t xml:space="preserve">Skills and Certifications</w:t>
      </w:r>
    </w:p>
    <w:p>
      <w:pPr>
        <w:pStyle w:val="FirstParagraph"/>
      </w:pPr>
      <w:r>
        <w:t xml:space="preserve">My commitment to professional growth has led me to pursue advanced certifications in automotive technology, including [specific certifications, e.g., ASE (Automotive Service Excellence) or local Colombian equivalents]. These qualifications have equipped me with the latest techniques for repairing modern vehicle systems, such as hybrid and electric vehicles—a growing sector in Bogotá. I am also proficient in using diagnostic tools like OBD-II scanners and specialized software for engine tuning. Additionally, my ability to read and interpret technical manuals ensures that I stay up-to-date with manufacturer specifications, which is crucial when working on a variety of vehicle models commonly found in Colombia.</w:t>
      </w:r>
    </w:p>
    <w:bookmarkEnd w:id="23"/>
    <w:bookmarkStart w:id="24" w:name="understanding-the-local-market"/>
    <w:p>
      <w:pPr>
        <w:pStyle w:val="Heading2"/>
      </w:pPr>
      <w:r>
        <w:t xml:space="preserve">Understanding the Local Market</w:t>
      </w:r>
    </w:p>
    <w:p>
      <w:pPr>
        <w:pStyle w:val="FirstParagraph"/>
      </w:pPr>
      <w:r>
        <w:t xml:space="preserve">Colombia Bogotá’s automotive landscape is distinct, with a mix of older vehicles and newer models that require tailored maintenance approaches. My experience in [specific location or region] has given me insight into the unique challenges faced by mechanics in urban settings, such as limited workshop space and the need for quick turnaround times. I have also worked closely with clients from diverse backgrounds, learning to adapt my communication style to meet their needs. Whether it’s explaining a repair process to a first-time car owner or collaborating with fleet managers on maintenance schedules, I prioritize transparency and professionalism.</w:t>
      </w:r>
    </w:p>
    <w:bookmarkEnd w:id="24"/>
    <w:bookmarkStart w:id="25" w:name="why-choose-me"/>
    <w:p>
      <w:pPr>
        <w:pStyle w:val="Heading2"/>
      </w:pPr>
      <w:r>
        <w:t xml:space="preserve">Why Choose Me?</w:t>
      </w:r>
    </w:p>
    <w:p>
      <w:pPr>
        <w:pStyle w:val="FirstParagraph"/>
      </w:pPr>
      <w:r>
        <w:t xml:space="preserve">What sets me apart as a Mechanic is my combination of technical expertise, problem-solving skills, and passion for the craft. I take pride in delivering work that not only meets but exceeds expectations. In Bogotá, where the automotive industry is evolving rapidly, I am eager to contribute my knowledge of both traditional and modern vehicle technologies. My ability to work independently or as part of a team, coupled with my strong attention to detail, ensures that every job I complete is done with precision and care. Furthermore, my fluency in [language(s), e.g., Spanish] allows me to connect effectively with local clients and colleagues, enhancing the overall service experience.</w:t>
      </w:r>
    </w:p>
    <w:bookmarkEnd w:id="25"/>
    <w:bookmarkStart w:id="26" w:name="conclusion"/>
    <w:p>
      <w:pPr>
        <w:pStyle w:val="Heading2"/>
      </w:pPr>
      <w:r>
        <w:t xml:space="preserve">Conclusion</w:t>
      </w:r>
    </w:p>
    <w:p>
      <w:pPr>
        <w:pStyle w:val="FirstParagraph"/>
      </w:pPr>
      <w:r>
        <w:t xml:space="preserve">I am excited about the opportunity to join your team as a Mechanic in Colombia Bogotá and contribute to your organization’s continued success. My dedication to quality work, combined with my understanding of the local automotive industry, makes me a valuable asset to any workshop. I would welcome the chance to discuss how my skills and experience align with your needs. Thank you for considering my application. I look forward to the possibility of contributing to your team and helping ensure that vehicles in Bogotá remain safe, reliable, and efficient.</w:t>
      </w:r>
    </w:p>
    <w:bookmarkEnd w:id="26"/>
    <w:p>
      <w:pPr>
        <w:pStyle w:val="BodyText"/>
      </w:pPr>
      <w:r>
        <w:t xml:space="preserve">Sincerely,</w:t>
      </w:r>
    </w:p>
    <w:p>
      <w:pPr>
        <w:pStyle w:val="BodyText"/>
      </w:pPr>
      <w:r>
        <w:t xml:space="preserve">[Your Full Name]</w:t>
      </w:r>
    </w:p>
    <w:p>
      <w:pPr>
        <w:pStyle w:val="BodyText"/>
      </w:pPr>
      <w:r>
        <w:t xml:space="preserve">[Optional: Signature Image or Digital Signature]</w:t>
      </w:r>
    </w:p>
    <w:p>
      <w:pPr>
        <w:pStyle w:val="BodyText"/>
      </w:pPr>
      <w:r>
        <w:rPr>
          <w:bCs/>
          <w:b/>
        </w:rPr>
        <w:t xml:space="preserve">Note:</w:t>
      </w:r>
      <w:r>
        <w:t xml:space="preserve"> </w:t>
      </w:r>
      <w:r>
        <w:t xml:space="preserve">This Cover Letter document is tailored for a Mechanic position in Colombia Bogotá and incorporates the required keywords to highlight the relevance of the applicant’s experience in this specific contex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Colombia Bogotá</dc:title>
  <dc:creator/>
  <dc:language>en</dc:language>
  <cp:keywords/>
  <dcterms:created xsi:type="dcterms:W3CDTF">2026-07-23T20:34:45Z</dcterms:created>
  <dcterms:modified xsi:type="dcterms:W3CDTF">2026-07-23T20:34:45Z</dcterms:modified>
</cp:coreProperties>
</file>

<file path=docProps/custom.xml><?xml version="1.0" encoding="utf-8"?>
<Properties xmlns="http://schemas.openxmlformats.org/officeDocument/2006/custom-properties" xmlns:vt="http://schemas.openxmlformats.org/officeDocument/2006/docPropsVTypes"/>
</file>